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95c1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eb1c0ba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9af76b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11:55:23Z</dcterms:created>
  <dcterms:modified xsi:type="dcterms:W3CDTF">2021-04-27T11:55:23Z</dcterms:modified>
</cp:coreProperties>
</file>